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ё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ерсональный</w:t>
      </w:r>
      <w:r>
        <w:t xml:space="preserve"> </w:t>
      </w: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ссылки к сайту, попрактиковаться в написании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: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указаных ресурсах и добавить их ссылки на сайт;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;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, или веб-сайт (от англ. website: web — «паутина, сеть» и site — «место», букв. — «место, сегмент, часть в сети»), также веб-узел, — одна или несколько логически связанных между собой веб-страниц; также место расположения контента сервера. Обычно сайт в Интернете представляет собой массив связанных данных, имеющий уникальный адрес и воспринимаемый пользователями как единое целое. Веб-сайты называются так, потому что доступ к ним происходит по протоколу HTTP.</w:t>
      </w:r>
    </w:p>
    <w:p>
      <w:pPr>
        <w:pStyle w:val="BodyText"/>
      </w:pPr>
      <w:r>
        <w:t xml:space="preserve">Индивидуальный проект подразумевает размещение заготовки персонального сайта научного работника на GithubPages - сайт, созданный в репозитории GitHub.</w:t>
      </w:r>
    </w:p>
    <w:p>
      <w:pPr>
        <w:pStyle w:val="BodyText"/>
      </w:pPr>
      <w:r>
        <w:t xml:space="preserve">На сайте пользователь может размещать фотографии, посты, публиковать информацию о себе и указывать способы связи. Контент сайта зависит от его тематики и цели создания.</w:t>
      </w:r>
    </w:p>
    <w:p>
      <w:pPr>
        <w:pStyle w:val="BodyText"/>
      </w:pPr>
      <w:r>
        <w:t xml:space="preserve">При создании сайта я буду использовать язык разметки YAML, который расшифровывается как</w:t>
      </w:r>
      <w:r>
        <w:t xml:space="preserve"> </w:t>
      </w:r>
      <w:r>
        <w:t xml:space="preserve">“</w:t>
      </w:r>
      <w:r>
        <w:t xml:space="preserve">ещё один язык разметки</w:t>
      </w:r>
      <w:r>
        <w:t xml:space="preserve">”</w:t>
      </w:r>
      <w:r>
        <w:t xml:space="preserve">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добавим к сайту ссылк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132000"/>
            <wp:effectExtent b="0" l="0" r="0" t="0"/>
            <wp:docPr descr="Figure 1: Добавление ссылок к сайту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Добавление ссылок к сайту</w:t>
      </w:r>
    </w:p>
    <w:bookmarkEnd w:id="0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6157200"/>
            <wp:effectExtent b="0" l="0" r="0" t="0"/>
            <wp:docPr descr="Figure 2: 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Пост по прошедшей неделе</w:t>
      </w:r>
    </w:p>
    <w:bookmarkEnd w:id="0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6157200"/>
            <wp:effectExtent b="0" l="0" r="0" t="0"/>
            <wp:docPr descr="Figure 3: Пост на тему: “Оформление отчётов”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Пост на тему:</w:t>
      </w:r>
      <w:r>
        <w:t xml:space="preserve"> </w:t>
      </w:r>
      <w:r>
        <w:t xml:space="preserve">“</w:t>
      </w:r>
      <w:r>
        <w:t xml:space="preserve">Оформление отчётов</w:t>
      </w:r>
      <w:r>
        <w:t xml:space="preserve">”</w:t>
      </w:r>
    </w:p>
    <w:bookmarkEnd w:id="0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4-го этапа индивидуального проекта я попрактиковалась в написании постов, научилась добавлять ссылки на сайт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четвёртому этапу индивидуального проекта</dc:title>
  <dc:creator>Дарья Эдуардовна Ибатулина</dc:creator>
  <dc:language>ru-RU</dc:language>
  <cp:keywords/>
  <dcterms:created xsi:type="dcterms:W3CDTF">2023-04-22T20:04:16Z</dcterms:created>
  <dcterms:modified xsi:type="dcterms:W3CDTF">2023-04-22T20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сональный сайт научного работник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